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200b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18fb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7:50:17Z</dcterms:created>
  <dcterms:modified xsi:type="dcterms:W3CDTF">2022-01-19T17:50:17Z</dcterms:modified>
</cp:coreProperties>
</file>